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5B440ACD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7254236">
                <wp:extent cx="917931" cy="264788"/>
                <wp:effectExtent l="0" t="0" r="24765" b="2413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zWLrAIAAMI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" fillcolor="#fbfcfe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40E57A3">
                <wp:extent cx="917931" cy="264788"/>
                <wp:effectExtent l="0" t="0" r="19685" b="2413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bIw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RMv4sjHV4d4hZ7q59JaWAprlhvhwTxx0AowsLJdwBweXBj6d6SWMauN+&#10;vfce7WE+QItRA4NdYA2bByP5XcPcnM4i0yikCwju5etmeNU7tTLQSNDekFMSo22Qg8idUc+weZYx&#10;FqiIphCxwDS44bIK3ZqB3UXZcpnMYOYtCTf60dIIHtmNHf3UPhNn+zkJMGC3Zhh9Mk/N3zF7tI2e&#10;3i53wZQiROWRzf4C+yI1UL/b4kJ6eU9Wxw2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FZWyMK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18D6108">
                <wp:extent cx="917931" cy="264788"/>
                <wp:effectExtent l="0" t="0" r="21590" b="2413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0FysA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iI1fb9tTHW4d8iZbi69paWAZrkhPtwTB50AIwvLJdzBwaWBT2d6CaPauF/v&#10;vUd7mA/QYtTAYBdYw+bBSH7XMDens8g0CukCgnv5uhle9U6tDDQStDfklMRoG+QgcmfUM2yeZYwF&#10;KqIpRCwwDW64rEK3ZmB3UbZcJjOYeUvCjX60NIJHdmNHP7XPxNl+TgIM2K0ZRp/MU/N3zB5to6e3&#10;y10wpQhRGfnt2OwvsC9SA/W7LS6kl/dkddzA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QDQXK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0E927072">
                <wp:extent cx="917931" cy="264788"/>
                <wp:effectExtent l="0" t="0" r="15240" b="2413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MD6sAIAAMk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FiGl60ujg8WWd3OpTM0r6BZbonzD8RCJ8DIwnLx93BwoeHT6U7CqNT2&#10;90fvwR7mA7QY1TDYGVaweTASPxTMzXQWmEY+XkCwr1+3/avay5WGRoL2hpyiGGy96EVutXyGzbMM&#10;sUBFFIWIGabe9peVb9cM7C7KlstoBjNviL9VG0MDeGA3dPRT80ys6ebEw4Dd6X70yTw2f8vsyTZ4&#10;OrPce51XPihPbHYX2BexgbrdFhbS63u0Om3gx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SMwPq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55F763F2">
                <wp:extent cx="917931" cy="264788"/>
                <wp:effectExtent l="0" t="0" r="20320" b="2413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6b3sAIAAMk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jJ8FizDy1YXxweLrG7n0hmaV9Ast8T5B2KhE2BkYbn4ezi40PDpdCdhVGr7&#10;66P3YA/zAVqMahjsDCvYPBiJ7wrmZjoLTCMfLyDY16/b/lXt5VpDI0F7Q05RDLZe9CK3Wr7A5lmF&#10;WKAiikLEDFNv+8vat2sGdhdlq1U0g5k3xN+qJ0MDeGA3dPRz80Ks6ebEw4Dd6X70ySI2f8vsyTZ4&#10;OrPae51XPihPbHYX2BexgbrdFhbS63u0Om3g5W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Yvpve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2ABE7179">
                <wp:extent cx="917931" cy="264788"/>
                <wp:effectExtent l="0" t="0" r="12700" b="2413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Cd/sAIAAMk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gp8Fi3jy8ZUh3uHnOnm0ltaCmiWG+LDPXHQCTCysFzCHRxcGvh0ppcwqo37&#10;9d57tIf5AC1GDQx2gTVsHozkdw1zczqLTKOQLiC4l6+b4VXv1MpAI0F7Q05JjLZBDiJ3Rj3D5lnG&#10;WKAimkLEAtPghssqdGsGdhdly2Uyg5m3JNzoR0sjeGQ3dvRT+0yc7eckwIDdmmH0yTw1f8fs0TZ6&#10;ervcBVOKEJVHNvsL7IvUQP1uiwvp5T1ZHT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agJ3+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713FEC1">
                <wp:extent cx="917931" cy="264788"/>
                <wp:effectExtent l="0" t="0" r="24765" b="2413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tQ9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D/aBlfNqY63DvkTDeX3tJSQLPcEB/uiYNOgJGF5RLu4ODSwKczvYRRbdyv&#10;996jPcwHaDFqYLALrGHzYCS/a5ib01lkGoV0AcG9fN0Mr3qnVgYaCdobckpitA1yELkz6hk2zzLG&#10;AhXRFCIWmAY3XFahWzOwuyhbLpMZzLwl4UY/WhrBI7uxo5/aZ+JsPycBBuzWDKNP5qn5O2aPttHT&#10;2+UumFKEqDyy2V9gX6QG6ndbXEgv78nquIEXvwE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RzbUPa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6266A3B2">
                <wp:extent cx="917931" cy="264788"/>
                <wp:effectExtent l="0" t="0" r="14605" b="2413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VW1sAIAAMk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jI8C5bhZauL471FVrdz6QzNK2iWG+L8PbHQCTCysFz8HRxcaPh0upMwKrX9&#10;/dF7sIf5AC1GNQx2hhVsHozEDwVzczYNTCMfLyDY16/b/lXt5VpDI0F7Q05RDLZe9CK3Wj7D5lmF&#10;WKAiikLEDFNv+8vat2sGdhdlq1U0g5k3xN+oR0MDeGA3dPRT80ys6ebEw4Dd6n70yTw2f8vsyTZ4&#10;OrPae51XPihPbHYX2BexgbrdFhbS63u0Om3g5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e5VbW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7E88D5CC">
                <wp:extent cx="917931" cy="264788"/>
                <wp:effectExtent l="0" t="0" r="20955" b="2413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Bkn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qcOiW+bEx1uHfImW4uvaWlgGa5IT7cEwedACMLyyXcwcGlgU9negmj2rhf&#10;771He5gP0GLUwGAXWMPmwUh+1zA3p7PINArpAoJ7+boZXvVOrQw0ErQ35JTEaBvkIHJn1DNsnmWM&#10;BSqiKUQsMA1uuKxCt2Zgd1G2XCYzmHlLwo1+tDSCR3ZjRz+1z8TZfk4CDNitGUafzFPzd8webaOn&#10;t8tdMKUIUXlks7/AvkgN1O+2uJBe3pPVcQMvfgM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43AZJ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390D0F79">
                <wp:extent cx="917931" cy="264788"/>
                <wp:effectExtent l="0" t="0" r="23495" b="2413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5iv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qB1omV82ZjqcO+QM91cektLAc1yQ3y4Jw46AUYWlku4g4NLA5/O9BJGtXG/&#10;3nuP9jAfoMWogcEusIbNg5H8rmFuTmeRaRTSBQT38nUzvOqdWhloJGhvyCmJ0TbIQeTOqGfYPMsY&#10;C1REU4hYYBrccFmFbs3A7qJsuUxmMPOWhBv9aGkEj+zGjn5qn4mz/ZwEGLBbM4w+mafm75g92kZP&#10;b5e7YEoRovLIZn+BfZEaqN9tcSG9vCer4wZ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E/+Yr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45175672">
                <wp:extent cx="917931" cy="264788"/>
                <wp:effectExtent l="0" t="0" r="24765" b="2413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Pg/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pFrj08ZUh3uHnOkG01taCuiWG+LDPXHQCjCzsF3CHRxcGvh2ppcwqo37&#10;9d57tIcBAS1GDUx2gTWsHozkdw2DczqLVKOQLiC4l6+b4VXv1MpAJ0F/Q05JjLZBDiJ3Rj3D6lnG&#10;WKAimkLEAtPghssqdHsGlhdly2Uyg6G3JNzoR0sjeKQ3tvRT+0yc7QclwITdmmH2yTx1f0ft0TZ6&#10;ervcBVOKEJVHNvsLLIzUQf1yixvp5T1ZHV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zo+D+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8D6B895">
                <wp:extent cx="917931" cy="264788"/>
                <wp:effectExtent l="0" t="0" r="12065" b="2413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m3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J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Gd5t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6B586C52">
                <wp:extent cx="917931" cy="264788"/>
                <wp:effectExtent l="0" t="0" r="17145" b="2413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Yr1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TKN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3xivW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53C6A80B">
                <wp:extent cx="917931" cy="264788"/>
                <wp:effectExtent l="0" t="0" r="26670" b="2413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gt9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IE1MQ2m4Wmri+ODRVa3g+kMzSvollvi/AOx0Aows7Bd/D0cXGj4drqTMCq1&#10;/f3Re7CHAQEtRjVMdoYVrB6MxA8FgzOdBaqRjxcQ7OvXbf+q9nKloZOgvyGnKAZbL3qRWy2fYfUs&#10;QyxQEUUhYoapt/1l5ds9A8uLsuUymsHQG+Jv1cbQAB7oDS391DwTa7pB8TBhd7qffTKP3d9Se7IN&#10;ns4s917nlQ/KE5vdBRZG7KBuuYWN9PoerU4rePE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1+C32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26733C33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60864051">
                <wp:extent cx="917931" cy="264788"/>
                <wp:effectExtent l="0" t="0" r="12065" b="24130"/>
                <wp:docPr id="1523339198" name="Rectangle: Rounded Corners 1523339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Rectangle: Rounded Corners 1523339198" o:sp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W1w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mBNnAXT8LTVxfHBIqvbwXSG5hV0yy1x/oFYaAWYWdgu/h4OLjR8O91JGJXa&#10;/vroPdjDgIAWoxomO8MKVg9G4ruCwZnOAtXIxwsI9vXrtn9Ve7nW0EnQ35BTFIOtF73IrZYvsHpW&#10;IRaoiKIQMcPU2/6y9u2egeVF2WoVzWDoDfG36snQAB7oDS393LwQa7pB8TBhd7qffbKI3d9Se7IN&#10;ns6s9l7nlQ/KE5vdBRZG7KBuuYWN9PoerU4rePk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/dbXC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50FC38E1">
                <wp:extent cx="917931" cy="264788"/>
                <wp:effectExtent l="0" t="0" r="23495" b="24130"/>
                <wp:docPr id="753138294" name="Rectangle: Rounded Corners 753138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Rectangle: Rounded Corners 753138294" o:sp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uz4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mBNnEXT+LQx1eHeIWe6wfSWlgK65Yb4cE8ctALMLGyXcAcHlwa+nekljGrj&#10;fr33Hu1hQECLUQOTXWANqwcj+V3D4JzOItUopAsI7uXrZnjVO7Uy0EnQ35BTEqNtkIPInVHPsHqW&#10;MRaoiKYQscA0uOGyCt2egeVF2XKZzGDoLQk3+tHSCB7pjS391D4TZ/tBCTBht2aYfTJP3d9Re7SN&#10;nt4ud8GUIkTlkc3+AgsjdVC/3OJGenlPVscVvPgN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9S7Pi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B8E5AEC">
                <wp:extent cx="917931" cy="264788"/>
                <wp:effectExtent l="0" t="0" r="18415" b="24130"/>
                <wp:docPr id="88201505" name="Rectangle: Rounded Corners 882015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Rectangle: Rounded Corners 88201505" o:sp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B+6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zKJ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7EH7q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67F2DC86">
                <wp:extent cx="917931" cy="264788"/>
                <wp:effectExtent l="0" t="0" r="17780" b="24130"/>
                <wp:docPr id="603122531" name="Rectangle: Rounded Corners 6031225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Rectangle: Rounded Corners 603122531" o:sp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54y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mBNzIJpeNrq4nhvkdXtYDpD8wq65YY4f08stALMLGwXfwcHFxq+ne4kjEpt&#10;f3/0HuxhQECLUQ2TnWEFqwcj8UPB4JxNA9XIxwsI9vXrtn9Ve7nW0EnQ35BTFIOtF73IrZbPsHpW&#10;IRaoiKIQMcPU2/6y9u2egeVF2WoVzWDoDfE36tHQAB7oDS391DwTa7pB8TBht7qffTKP3d9Se7IN&#10;ns6s9l7nlQ/KE5vdBRZG7KBuuYWN9PoerU4rePk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5LnjK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68E78214">
                <wp:extent cx="917931" cy="264788"/>
                <wp:effectExtent l="0" t="0" r="26670" b="24130"/>
                <wp:docPr id="678169278" name="Rectangle: Rounded Corners 678169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Rectangle: Rounded Corners 678169278" o:sp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tKg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pFaJTxtTHe4dcqYbTG9pKaBbbogP98RBK8DMwnYJd3BwaeDbmV7CqDbu&#10;13vv0R4GBLQYNTDZBdawejCS3zUMzuksUo1CuoDgXr5uhle9UysDnQT9DTklMdoGOYjcGfUMq2cZ&#10;Y4GKaAoRC0yDGy6r0O0ZWF6ULZfJDIbeknCjHy2N4JHe2NJP7TNxth+UABN2a4bZJ/PU/R21R9vo&#10;6e1yF0wpQlQe2ewvsDBSB/XLLW6kl/dkdVzB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qC0qC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5BFA364F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4EF52CAF">
                <wp:extent cx="917931" cy="264788"/>
                <wp:effectExtent l="0" t="0" r="15875" b="2413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tYj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VGt82pjqcO+QM91gektLAd1yQ3y4Jw5aAWYWtku4g4NLA9/O9BJGtXG/&#10;3nuP9jAgoMWogckusIbVg5H8rmFwTmeRahTSBQT38nUzvOqdWhnoJOhvyCmJ0TbIQeTOqGdYPcsY&#10;C1REU4hYYBrccFmFbs/A8qJsuUxmMPSWhBv9aGkEj/TGln5qn4mz/aAEmLBbM8w+mafu76g92kZP&#10;b5e7YEoRovLIZn+BhZE6qF9ucSO9vCer4wp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GHrWI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7F134A2">
                <wp:extent cx="917931" cy="264788"/>
                <wp:effectExtent l="0" t="0" r="25400" b="2413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" fillcolor="#fbfcfe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2155C396">
                <wp:extent cx="917931" cy="264788"/>
                <wp:effectExtent l="0" t="0" r="17145" b="2413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6Tp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aTSNTxtTHe4dcqYbTG9pKaBbbogP98RBK8DMwnYJd3BwaeDbmV7CqDbu&#10;13vv0R4GBLQYNTDZBdawejCS3zUMzuksUo1CuoDgXr5uhle9UysDnQT9DTklMdoGOYjcGfUMq2cZ&#10;Y4GKaAoRC0yDGy6r0O0ZWF6ULZfJDIbeknCjHy2N4JHe2NJP7TNxth+UABN2a4bZJ/PU/R21R9vo&#10;6e1yF0wpQlQe2ewvsDBSB/XLLW6kl/dkdVzB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ljpOm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2AFCE3DF">
                <wp:extent cx="917931" cy="264788"/>
                <wp:effectExtent l="0" t="0" r="27940" b="2413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Vh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AFqpsE0PG11cXywyOp2MJ2heQXdckucfyAWWgFmFraLv4eDCw3fTncSRqW2&#10;vz96D/YwIKDFqIbJzrCC1YOR+KFgcKazQDXy8QKCff267V/VXq40dBL0N+QUxWDrRS9yq+UzrJ5l&#10;iAUqoihEzDD1tr+sfLtnYHlRtlxGMxh6Q/yt2hgawAO9oaWfmmdiTTcoHibsTvezT+ax+1tqT7bB&#10;05nl3uu88kF5YrO7wMKIHdQtt7CRXt+j1WkFL14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nsJWG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251AA6D7">
                <wp:extent cx="917931" cy="264788"/>
                <wp:effectExtent l="0" t="0" r="12065" b="2413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0Ns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oCas2Aanra6OD5YZHU7mM7QvIJuuSXOPxALrQAzC9vF38PBhYZvpzsJo1Lb&#10;Xx+9B3sYENBiVMNkZ1jB6sFIfFcwONNZoBr5eAHBvn7d9q9qL9caOgn6G3KKYrD1ohe51fIFVs8q&#10;xAIVURQiZph621/Wvt0zsLwoW62iGQy9If5WPRkawAO9oaWfmxdiTTcoHibsTvezTxax+1tqT7bB&#10;05nV3uu88kF5YrO7wMKIHdQtt7CRXt+j1WkFL38D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tPQ2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1403FCD7">
                <wp:extent cx="917931" cy="264788"/>
                <wp:effectExtent l="0" t="0" r="12065" b="2413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MLk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oCas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vAwu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1AAC7ECE">
                <wp:extent cx="917931" cy="264788"/>
                <wp:effectExtent l="0" t="0" r="14605" b="2413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Gm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K7R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ulYxpq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92EFF07">
                <wp:extent cx="917931" cy="264788"/>
                <wp:effectExtent l="0" t="0" r="10160" b="2413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bAu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oCaWTANT1tdHO8tsrodTGdoXkG33BDn74mFVoCZhe3i7+DgQsO3052EUant&#10;74/egz0MCGgxqmGyM6xg9WAkfigYnLNpoBr5eAHBvn7d9q9qL9caOgn6G3KKYrD1ohe51fIZVs8q&#10;xAIVURQiZph621/Wvt0zsLwoW62iGQy9If5GPRoawAO9oaWfmmdiTTcoHibsVvezT+ax+1tqT7bB&#10;05nV3uu88kF5YrO7wMKIHdQtt7CRXt+j1WkFL1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rZsC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A2752BE">
                <wp:extent cx="917931" cy="264788"/>
                <wp:effectExtent l="0" t="0" r="22225" b="2413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y8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1CrxaWOqw71DznSD6S0tBXTLDfHhnjhoBZhZ2C7hDg4uDXw700sY1cb9&#10;eu892sOAgBajBia7wBpWD0byu4bBOZ1FqlFIFxDcy9fN8Kp3amWgk6C/IackRtsgB5E7o55h9Sxj&#10;LFARTSFigWlww2UVuj0Dy4uy5TKZwdBbEm70o6URPNIbW/qpfSbO9oMSYMJuzTD7ZJ66v6P2aBs9&#10;vV3ugilFiMojm/0FFkbqoH65xY308p6sjit48Rs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hD8vK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E2FC922">
                <wp:extent cx="917931" cy="264788"/>
                <wp:effectExtent l="0" t="0" r="27305" b="24130"/>
                <wp:docPr id="921952089" name="Rectangle: Rounded Corners 921952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Rectangle: Rounded Corners 921952089" o:sp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300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i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6ffT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414C815C">
                <wp:extent cx="917931" cy="264788"/>
                <wp:effectExtent l="0" t="0" r="22225" b="24130"/>
                <wp:docPr id="403390757" name="Rectangle: Rounded Corners 403390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Rectangle: Rounded Corners 403390757" o:sp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Oe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NYanra6OD5YZHU7mM7QvIJuuSXOPxALrQAzC9vF38PBhYZvpzsJo1Lb&#10;3x+9B3sYENBiVMNkZ1jB6sFI/FAwONNZoBr5eAHBvn7d9q9qL1caOgn6G3KKYrD1ohe51fIZVs8y&#10;xAIVURQiZph6219Wvt0zsLwoWy6jGQy9If5WbQwN4IHe0NJPzTOxphsUDxN2p/vZJ/PY/S21J9vg&#10;6cxy73Ve+aA8sdldYGHEDuqWW9hIr+/R6rSCFy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IsJ45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66F0FFC3">
                <wp:extent cx="917931" cy="264788"/>
                <wp:effectExtent l="0" t="0" r="11430" b="24130"/>
                <wp:docPr id="930171152" name="Rectangle: Rounded Corners 930171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Rectangle: Rounded Corners 930171152" o:sp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mIWsQ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oMbdM33MZUh3uHnOkG01taCuiWG+LDPXHQCjCzsF3CHRxcGvh2ppcwqo37&#10;9d57tIcBAS1GDUx2gTWsHozkdw2DczqLVKOQLiC4l6+b4VXv1MpAJ0F/Q05JjLZBDiJ3Rj3D6lnG&#10;WKAimkLEAtPghssqdHsGlhdly2Uyg6G3JNzoR0sjeKQ3tvRT+0yc7QclwITdmmH2yTx1f0ft0TZ6&#10;ervcBVOKEJWR4I7N/gILI3VQv9ziRnp5T1bHFbz4DQ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7hmIW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0B1E939B">
                <wp:extent cx="917931" cy="264788"/>
                <wp:effectExtent l="0" t="0" r="21590" b="24130"/>
                <wp:docPr id="1131524612" name="Rectangle: Rounded Corners 1131524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Rectangle: Rounded Corners 1131524612" o:sp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FU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J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CoQkV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4A21AFD5">
                <wp:extent cx="917931" cy="264788"/>
                <wp:effectExtent l="0" t="0" r="17780" b="24130"/>
                <wp:docPr id="257890588" name="Rectangle: Rounded Corners 257890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Rectangle: Rounded Corners 257890588" o:sp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Dc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p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NqfEN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69520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3D584300" w14:textId="77777777" w:rsidR="0031511A" w:rsidRDefault="0031511A" w:rsidP="00A66031">
      <w:pPr>
        <w:spacing w:after="0" w:line="240" w:lineRule="auto"/>
      </w:pPr>
      <w:r>
        <w:continuationSeparator/>
      </w:r>
    </w:p>
  </w:endnote>
  <w:endnote w:type="continuationNotice" w:id="1">
    <w:p w14:paraId="3727C62B" w14:textId="77777777" w:rsidR="00D81373" w:rsidRDefault="00D813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75EA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2F04517F" w14:textId="77777777" w:rsidR="0031511A" w:rsidRDefault="0031511A" w:rsidP="00A66031">
      <w:pPr>
        <w:spacing w:after="0" w:line="240" w:lineRule="auto"/>
      </w:pPr>
      <w:r>
        <w:continuationSeparator/>
      </w:r>
    </w:p>
  </w:footnote>
  <w:footnote w:type="continuationNotice" w:id="1">
    <w:p w14:paraId="3E377018" w14:textId="77777777" w:rsidR="00D81373" w:rsidRDefault="00D813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9">
      <o:colormru v:ext="edit" colors="#2e3440,#fbfcfd,white"/>
      <o:colormenu v:ext="edit" fill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36D2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2790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C0CCC"/>
    <w:rsid w:val="008C55B7"/>
    <w:rsid w:val="008D2986"/>
    <w:rsid w:val="008D4D1B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857D1"/>
    <w:rsid w:val="00987D81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>
      <o:colormru v:ext="edit" colors="#2e3440,#fbfcfd,white"/>
      <o:colormenu v:ext="edit" fillcolor="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1</TotalTime>
  <Pages>1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945</cp:revision>
  <cp:lastPrinted>2023-08-22T15:33:00Z</cp:lastPrinted>
  <dcterms:created xsi:type="dcterms:W3CDTF">2022-02-28T00:59:00Z</dcterms:created>
  <dcterms:modified xsi:type="dcterms:W3CDTF">2023-09-14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